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9B7DAB" w14:textId="2C11D369" w:rsidR="004E2EA7" w:rsidRPr="004E2EA7" w:rsidRDefault="00D164FB">
      <w:pPr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b/>
          <w:szCs w:val="20"/>
        </w:rPr>
        <w:t>F</w:t>
      </w:r>
      <w:r w:rsidR="004E2EA7" w:rsidRPr="004E2EA7">
        <w:rPr>
          <w:rFonts w:ascii="Times New Roman" w:hAnsi="Times New Roman" w:cs="Times New Roman"/>
          <w:b/>
          <w:szCs w:val="20"/>
        </w:rPr>
        <w:t xml:space="preserve">ile </w:t>
      </w:r>
      <w:r>
        <w:rPr>
          <w:rFonts w:ascii="Times New Roman" w:hAnsi="Times New Roman" w:cs="Times New Roman"/>
          <w:b/>
          <w:szCs w:val="20"/>
        </w:rPr>
        <w:t>S</w:t>
      </w:r>
      <w:r w:rsidR="004E2EA7" w:rsidRPr="004E2EA7">
        <w:rPr>
          <w:rFonts w:ascii="Times New Roman" w:hAnsi="Times New Roman" w:cs="Times New Roman"/>
          <w:b/>
          <w:szCs w:val="20"/>
        </w:rPr>
        <w:t>4</w:t>
      </w:r>
      <w:r w:rsidR="00C360D0">
        <w:rPr>
          <w:rFonts w:ascii="Times New Roman" w:hAnsi="Times New Roman" w:cs="Times New Roman"/>
          <w:b/>
          <w:szCs w:val="20"/>
        </w:rPr>
        <w:t>:</w:t>
      </w:r>
      <w:r w:rsidR="004E2EA7" w:rsidRPr="004E2EA7">
        <w:rPr>
          <w:rFonts w:ascii="Times New Roman" w:hAnsi="Times New Roman" w:cs="Times New Roman"/>
          <w:b/>
          <w:szCs w:val="20"/>
        </w:rPr>
        <w:t xml:space="preserve"> Conserved domains of </w:t>
      </w:r>
      <w:proofErr w:type="spellStart"/>
      <w:r w:rsidR="004E2EA7" w:rsidRPr="004E2EA7">
        <w:rPr>
          <w:rFonts w:ascii="Times New Roman" w:hAnsi="Times New Roman" w:cs="Times New Roman"/>
          <w:b/>
          <w:szCs w:val="20"/>
        </w:rPr>
        <w:t>PeWNK</w:t>
      </w:r>
      <w:proofErr w:type="spellEnd"/>
      <w:r w:rsidR="004E2EA7" w:rsidRPr="004E2EA7">
        <w:rPr>
          <w:rFonts w:ascii="Times New Roman" w:hAnsi="Times New Roman" w:cs="Times New Roman"/>
          <w:b/>
          <w:szCs w:val="20"/>
        </w:rPr>
        <w:t xml:space="preserve"> genes</w:t>
      </w:r>
    </w:p>
    <w:p w14:paraId="2331056E" w14:textId="77777777" w:rsidR="00BD68E5" w:rsidRDefault="003F028F">
      <w:pPr>
        <w:rPr>
          <w:rFonts w:ascii="Times New Roman" w:hAnsi="Times New Roman" w:cs="Times New Roman"/>
          <w:sz w:val="20"/>
          <w:szCs w:val="20"/>
        </w:rPr>
      </w:pPr>
      <w:r w:rsidRPr="008C77E3">
        <w:rPr>
          <w:rFonts w:ascii="Times New Roman" w:hAnsi="Times New Roman" w:cs="Times New Roman"/>
          <w:sz w:val="20"/>
          <w:szCs w:val="20"/>
        </w:rPr>
        <w:t>PeWNK2</w:t>
      </w:r>
      <w:r w:rsidRPr="008D77A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protein</w:t>
      </w:r>
      <w:r w:rsidRPr="008D77AC">
        <w:rPr>
          <w:rFonts w:ascii="Times New Roman" w:hAnsi="Times New Roman" w:cs="Times New Roman"/>
          <w:sz w:val="20"/>
          <w:szCs w:val="20"/>
        </w:rPr>
        <w:t xml:space="preserve"> conserved domains</w:t>
      </w:r>
    </w:p>
    <w:p w14:paraId="2AAA0DA0" w14:textId="77777777" w:rsidR="003F028F" w:rsidRDefault="003F028F">
      <w:r>
        <w:rPr>
          <w:noProof/>
        </w:rPr>
        <w:drawing>
          <wp:inline distT="0" distB="0" distL="0" distR="0" wp14:anchorId="3CDF93E6" wp14:editId="6839A476">
            <wp:extent cx="5943600" cy="5188634"/>
            <wp:effectExtent l="0" t="0" r="0" b="0"/>
            <wp:docPr id="1" name="Picture 1" descr="D:\Masters students papers\liu‘s  WNK paper\WNK manuscript 31-05-2021\manuscript 06-07-2021\WNK manuscript 12-7-2021\supplement figure structure\S-F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asters students papers\liu‘s  WNK paper\WNK manuscript 31-05-2021\manuscript 06-07-2021\WNK manuscript 12-7-2021\supplement figure structure\S-F-2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88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98399" w14:textId="77777777" w:rsidR="003F028F" w:rsidRDefault="003F028F">
      <w:r>
        <w:br w:type="page"/>
      </w:r>
    </w:p>
    <w:p w14:paraId="2B9A6192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  <w:r w:rsidRPr="008C77E3">
        <w:rPr>
          <w:rFonts w:ascii="Times New Roman" w:hAnsi="Times New Roman" w:cs="Times New Roman"/>
          <w:sz w:val="20"/>
          <w:szCs w:val="20"/>
        </w:rPr>
        <w:lastRenderedPageBreak/>
        <w:t>PeWNK3</w:t>
      </w:r>
      <w:r w:rsidRPr="008D77A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protein</w:t>
      </w:r>
      <w:r w:rsidRPr="008D77AC">
        <w:rPr>
          <w:rFonts w:ascii="Times New Roman" w:hAnsi="Times New Roman" w:cs="Times New Roman"/>
          <w:sz w:val="20"/>
          <w:szCs w:val="20"/>
        </w:rPr>
        <w:t xml:space="preserve"> conserved domains</w:t>
      </w:r>
    </w:p>
    <w:p w14:paraId="5C9DE179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06672EC5" wp14:editId="3F79DE42">
            <wp:extent cx="5943600" cy="5421005"/>
            <wp:effectExtent l="0" t="0" r="0" b="8255"/>
            <wp:docPr id="2" name="Picture 2" descr="D:\Masters students papers\liu‘s  WNK paper\WNK manuscript 31-05-2021\manuscript 06-07-2021\WNK manuscript 12-7-2021\supplement figure structure\S-F-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asters students papers\liu‘s  WNK paper\WNK manuscript 31-05-2021\manuscript 06-07-2021\WNK manuscript 12-7-2021\supplement figure structure\S-F-3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21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FCB14" w14:textId="77777777" w:rsidR="003F028F" w:rsidRDefault="003F028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377E9C3A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  <w:r w:rsidRPr="008C77E3">
        <w:rPr>
          <w:rFonts w:ascii="Times New Roman" w:hAnsi="Times New Roman" w:cs="Times New Roman"/>
          <w:sz w:val="20"/>
          <w:szCs w:val="20"/>
        </w:rPr>
        <w:lastRenderedPageBreak/>
        <w:t>PeWNK4</w:t>
      </w:r>
      <w:r w:rsidRPr="008D77A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protein</w:t>
      </w:r>
      <w:r w:rsidRPr="008D77AC">
        <w:rPr>
          <w:rFonts w:ascii="Times New Roman" w:hAnsi="Times New Roman" w:cs="Times New Roman"/>
          <w:sz w:val="20"/>
          <w:szCs w:val="20"/>
        </w:rPr>
        <w:t xml:space="preserve"> conserved domains</w:t>
      </w:r>
    </w:p>
    <w:p w14:paraId="0F3C2E5F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</w:p>
    <w:p w14:paraId="12CBA910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415067A3" wp14:editId="44A4B401">
            <wp:extent cx="5943600" cy="3682911"/>
            <wp:effectExtent l="0" t="0" r="0" b="0"/>
            <wp:docPr id="5" name="Picture 5" descr="D:\Masters students papers\liu‘s  WNK paper\WNK manuscript 31-05-2021\manuscript 06-07-2021\WNK manuscript 12-7-2021\supplement figure structure\S-F-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Masters students papers\liu‘s  WNK paper\WNK manuscript 31-05-2021\manuscript 06-07-2021\WNK manuscript 12-7-2021\supplement figure structure\S-F-4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2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18748" w14:textId="77777777" w:rsidR="003F028F" w:rsidRDefault="003F028F">
      <w:pPr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br w:type="page"/>
      </w:r>
    </w:p>
    <w:p w14:paraId="634F9F09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  <w:r w:rsidRPr="008C77E3">
        <w:rPr>
          <w:rFonts w:ascii="Times New Roman" w:hAnsi="Times New Roman" w:cs="Times New Roman"/>
          <w:sz w:val="20"/>
          <w:szCs w:val="20"/>
        </w:rPr>
        <w:lastRenderedPageBreak/>
        <w:t>PeWNK5</w:t>
      </w:r>
      <w:r w:rsidRPr="008D77A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protein</w:t>
      </w:r>
      <w:r w:rsidRPr="008D77AC">
        <w:rPr>
          <w:rFonts w:ascii="Times New Roman" w:hAnsi="Times New Roman" w:cs="Times New Roman"/>
          <w:sz w:val="20"/>
          <w:szCs w:val="20"/>
        </w:rPr>
        <w:t xml:space="preserve"> conserved domains</w:t>
      </w:r>
    </w:p>
    <w:p w14:paraId="0094F9DC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7D9A5164" wp14:editId="24317106">
            <wp:extent cx="5940858" cy="5744308"/>
            <wp:effectExtent l="0" t="0" r="3175" b="8890"/>
            <wp:docPr id="7" name="Picture 7" descr="D:\Masters students papers\liu‘s  WNK paper\WNK manuscript 31-05-2021\manuscript 06-07-2021\WNK manuscript 12-7-2021\supplement figure structure\S-F-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Masters students papers\liu‘s  WNK paper\WNK manuscript 31-05-2021\manuscript 06-07-2021\WNK manuscript 12-7-2021\supplement figure structure\S-F-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0"/>
                    <a:stretch/>
                  </pic:blipFill>
                  <pic:spPr bwMode="auto">
                    <a:xfrm>
                      <a:off x="0" y="0"/>
                      <a:ext cx="5943600" cy="5746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421B60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</w:p>
    <w:p w14:paraId="79212364" w14:textId="77777777" w:rsidR="003F028F" w:rsidRDefault="003F028F">
      <w:r>
        <w:br w:type="page"/>
      </w:r>
    </w:p>
    <w:p w14:paraId="07579FE7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  <w:r w:rsidRPr="008C77E3">
        <w:rPr>
          <w:rFonts w:ascii="Times New Roman" w:hAnsi="Times New Roman" w:cs="Times New Roman"/>
          <w:sz w:val="20"/>
          <w:szCs w:val="20"/>
        </w:rPr>
        <w:lastRenderedPageBreak/>
        <w:t>PeWNK6</w:t>
      </w:r>
      <w:r w:rsidRPr="008D77A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protein</w:t>
      </w:r>
      <w:r w:rsidRPr="008D77AC">
        <w:rPr>
          <w:rFonts w:ascii="Times New Roman" w:hAnsi="Times New Roman" w:cs="Times New Roman"/>
          <w:sz w:val="20"/>
          <w:szCs w:val="20"/>
        </w:rPr>
        <w:t xml:space="preserve"> conserved domains</w:t>
      </w:r>
    </w:p>
    <w:p w14:paraId="479E1C09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7C9CB39" wp14:editId="33860D98">
            <wp:extent cx="5943600" cy="5017611"/>
            <wp:effectExtent l="0" t="0" r="0" b="0"/>
            <wp:docPr id="8" name="Picture 8" descr="D:\Masters students papers\liu‘s  WNK paper\WNK manuscript 31-05-2021\manuscript 06-07-2021\WNK manuscript 12-7-2021\supplement figure structure\S-F-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Masters students papers\liu‘s  WNK paper\WNK manuscript 31-05-2021\manuscript 06-07-2021\WNK manuscript 12-7-2021\supplement figure structure\S-F-6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17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A66B2D" w14:textId="77777777" w:rsidR="003F028F" w:rsidRDefault="003F028F">
      <w:r>
        <w:br w:type="page"/>
      </w:r>
    </w:p>
    <w:p w14:paraId="666A5205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  <w:r w:rsidRPr="008C77E3">
        <w:rPr>
          <w:rFonts w:ascii="Times New Roman" w:hAnsi="Times New Roman" w:cs="Times New Roman"/>
          <w:sz w:val="20"/>
          <w:szCs w:val="20"/>
        </w:rPr>
        <w:lastRenderedPageBreak/>
        <w:t>PeWNK7</w:t>
      </w:r>
      <w:r w:rsidRPr="008D77A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protein</w:t>
      </w:r>
      <w:r w:rsidRPr="008D77AC">
        <w:rPr>
          <w:rFonts w:ascii="Times New Roman" w:hAnsi="Times New Roman" w:cs="Times New Roman"/>
          <w:sz w:val="20"/>
          <w:szCs w:val="20"/>
        </w:rPr>
        <w:t xml:space="preserve"> conserved domains</w:t>
      </w:r>
    </w:p>
    <w:p w14:paraId="17D97E42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8C4496D" wp14:editId="5D419FD4">
            <wp:extent cx="5943413" cy="4730262"/>
            <wp:effectExtent l="0" t="0" r="635" b="0"/>
            <wp:docPr id="9" name="Picture 9" descr="D:\Masters students papers\liu‘s  WNK paper\WNK manuscript 31-05-2021\manuscript 06-07-2021\WNK manuscript 12-7-2021\supplement figure structure\S-F-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:\Masters students papers\liu‘s  WNK paper\WNK manuscript 31-05-2021\manuscript 06-07-2021\WNK manuscript 12-7-2021\supplement figure structure\S-F-7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8" b="-1"/>
                    <a:stretch/>
                  </pic:blipFill>
                  <pic:spPr bwMode="auto">
                    <a:xfrm>
                      <a:off x="0" y="0"/>
                      <a:ext cx="5943600" cy="473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CD67CC" w14:textId="77777777" w:rsidR="003F028F" w:rsidRDefault="003F028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1C13AAF8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  <w:r w:rsidRPr="008C77E3">
        <w:rPr>
          <w:rFonts w:ascii="Times New Roman" w:hAnsi="Times New Roman" w:cs="Times New Roman"/>
          <w:sz w:val="20"/>
          <w:szCs w:val="20"/>
        </w:rPr>
        <w:lastRenderedPageBreak/>
        <w:t>PeWNK8</w:t>
      </w:r>
      <w:r w:rsidRPr="008D77A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protein</w:t>
      </w:r>
      <w:r w:rsidRPr="008D77AC">
        <w:rPr>
          <w:rFonts w:ascii="Times New Roman" w:hAnsi="Times New Roman" w:cs="Times New Roman"/>
          <w:sz w:val="20"/>
          <w:szCs w:val="20"/>
        </w:rPr>
        <w:t xml:space="preserve"> conserved domains</w:t>
      </w:r>
    </w:p>
    <w:p w14:paraId="3992A5DD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99D81ED" wp14:editId="6A8E28E0">
            <wp:extent cx="5943600" cy="4855689"/>
            <wp:effectExtent l="0" t="0" r="0" b="2540"/>
            <wp:docPr id="10" name="Picture 10" descr="D:\Masters students papers\liu‘s  WNK paper\WNK manuscript 31-05-2021\manuscript 06-07-2021\WNK manuscript 12-7-2021\supplement figure structure\S-F-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:\Masters students papers\liu‘s  WNK paper\WNK manuscript 31-05-2021\manuscript 06-07-2021\WNK manuscript 12-7-2021\supplement figure structure\S-F-8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55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1EAD9" w14:textId="77777777" w:rsidR="003F028F" w:rsidRDefault="003F028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60CB5F52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  <w:r w:rsidRPr="008C77E3">
        <w:rPr>
          <w:rFonts w:ascii="Times New Roman" w:hAnsi="Times New Roman" w:cs="Times New Roman"/>
          <w:sz w:val="20"/>
          <w:szCs w:val="20"/>
        </w:rPr>
        <w:lastRenderedPageBreak/>
        <w:t>PeWNK9</w:t>
      </w:r>
      <w:r w:rsidRPr="008D77A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protein</w:t>
      </w:r>
      <w:r w:rsidRPr="008D77AC">
        <w:rPr>
          <w:rFonts w:ascii="Times New Roman" w:hAnsi="Times New Roman" w:cs="Times New Roman"/>
          <w:sz w:val="20"/>
          <w:szCs w:val="20"/>
        </w:rPr>
        <w:t xml:space="preserve"> conserved domains</w:t>
      </w:r>
    </w:p>
    <w:p w14:paraId="7514BA7B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AC31A06" wp14:editId="59CA53A9">
            <wp:extent cx="5943600" cy="3732920"/>
            <wp:effectExtent l="0" t="0" r="0" b="1270"/>
            <wp:docPr id="11" name="Picture 11" descr="D:\Masters students papers\liu‘s  WNK paper\WNK manuscript 31-05-2021\manuscript 06-07-2021\WNK manuscript 12-7-2021\supplement figure structure\S-F-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D:\Masters students papers\liu‘s  WNK paper\WNK manuscript 31-05-2021\manuscript 06-07-2021\WNK manuscript 12-7-2021\supplement figure structure\S-F-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9"/>
                    <a:stretch/>
                  </pic:blipFill>
                  <pic:spPr bwMode="auto">
                    <a:xfrm>
                      <a:off x="0" y="0"/>
                      <a:ext cx="5943600" cy="373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42FDE4" w14:textId="77777777" w:rsidR="003F028F" w:rsidRDefault="003F028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2012DB63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  <w:r w:rsidRPr="008C77E3">
        <w:rPr>
          <w:rFonts w:ascii="Times New Roman" w:hAnsi="Times New Roman" w:cs="Times New Roman"/>
          <w:sz w:val="20"/>
          <w:szCs w:val="20"/>
        </w:rPr>
        <w:lastRenderedPageBreak/>
        <w:t>PeWNK10</w:t>
      </w:r>
      <w:r w:rsidRPr="008D77A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protein</w:t>
      </w:r>
      <w:r w:rsidRPr="008D77AC">
        <w:rPr>
          <w:rFonts w:ascii="Times New Roman" w:hAnsi="Times New Roman" w:cs="Times New Roman"/>
          <w:sz w:val="20"/>
          <w:szCs w:val="20"/>
        </w:rPr>
        <w:t xml:space="preserve"> conserved domains</w:t>
      </w:r>
    </w:p>
    <w:p w14:paraId="0E772A5A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41F8616C" wp14:editId="70BE3CB4">
            <wp:extent cx="5942313" cy="4777154"/>
            <wp:effectExtent l="0" t="0" r="1905" b="4445"/>
            <wp:docPr id="12" name="Picture 12" descr="D:\Masters students papers\liu‘s  WNK paper\WNK manuscript 31-05-2021\manuscript 06-07-2021\WNK manuscript 12-7-2021\supplement figure structure\S-F-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D:\Masters students papers\liu‘s  WNK paper\WNK manuscript 31-05-2021\manuscript 06-07-2021\WNK manuscript 12-7-2021\supplement figure structure\S-F-10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1"/>
                    <a:stretch/>
                  </pic:blipFill>
                  <pic:spPr bwMode="auto">
                    <a:xfrm>
                      <a:off x="0" y="0"/>
                      <a:ext cx="5943600" cy="4778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079D1" w14:textId="77777777" w:rsidR="003F028F" w:rsidRDefault="003F028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036E0678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  <w:r w:rsidRPr="008C77E3">
        <w:rPr>
          <w:rFonts w:ascii="Times New Roman" w:hAnsi="Times New Roman" w:cs="Times New Roman"/>
          <w:sz w:val="20"/>
          <w:szCs w:val="20"/>
        </w:rPr>
        <w:lastRenderedPageBreak/>
        <w:t>PeWNK11</w:t>
      </w:r>
      <w:r w:rsidRPr="008D77A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protein</w:t>
      </w:r>
      <w:r w:rsidRPr="008D77AC">
        <w:rPr>
          <w:rFonts w:ascii="Times New Roman" w:hAnsi="Times New Roman" w:cs="Times New Roman"/>
          <w:sz w:val="20"/>
          <w:szCs w:val="20"/>
        </w:rPr>
        <w:t xml:space="preserve"> conserved domains</w:t>
      </w:r>
    </w:p>
    <w:p w14:paraId="2EFADE45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</w:p>
    <w:p w14:paraId="692DCB24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4D2BC8BD" wp14:editId="23C0E489">
            <wp:extent cx="5943600" cy="4447958"/>
            <wp:effectExtent l="0" t="0" r="0" b="0"/>
            <wp:docPr id="13" name="Picture 13" descr="D:\Masters students papers\liu‘s  WNK paper\WNK manuscript 31-05-2021\manuscript 06-07-2021\WNK manuscript 12-7-2021\supplement figure structure\S-F-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D:\Masters students papers\liu‘s  WNK paper\WNK manuscript 31-05-2021\manuscript 06-07-2021\WNK manuscript 12-7-2021\supplement figure structure\S-F-11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7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D70842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</w:p>
    <w:p w14:paraId="0064A033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</w:p>
    <w:p w14:paraId="2F627E4C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</w:p>
    <w:p w14:paraId="7094052C" w14:textId="77777777" w:rsidR="003F028F" w:rsidRDefault="003F028F" w:rsidP="003F028F">
      <w:pPr>
        <w:rPr>
          <w:rFonts w:ascii="Times New Roman" w:hAnsi="Times New Roman" w:cs="Times New Roman"/>
          <w:sz w:val="20"/>
          <w:szCs w:val="20"/>
        </w:rPr>
      </w:pPr>
    </w:p>
    <w:p w14:paraId="79974FDC" w14:textId="77777777" w:rsidR="003F028F" w:rsidRDefault="003F028F"/>
    <w:sectPr w:rsidR="003F02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6A4949" w14:textId="77777777" w:rsidR="002A559F" w:rsidRDefault="002A559F" w:rsidP="003F028F">
      <w:pPr>
        <w:spacing w:after="0" w:line="240" w:lineRule="auto"/>
      </w:pPr>
      <w:r>
        <w:separator/>
      </w:r>
    </w:p>
  </w:endnote>
  <w:endnote w:type="continuationSeparator" w:id="0">
    <w:p w14:paraId="468C342C" w14:textId="77777777" w:rsidR="002A559F" w:rsidRDefault="002A559F" w:rsidP="003F02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865197" w14:textId="77777777" w:rsidR="002A559F" w:rsidRDefault="002A559F" w:rsidP="003F028F">
      <w:pPr>
        <w:spacing w:after="0" w:line="240" w:lineRule="auto"/>
      </w:pPr>
      <w:r>
        <w:separator/>
      </w:r>
    </w:p>
  </w:footnote>
  <w:footnote w:type="continuationSeparator" w:id="0">
    <w:p w14:paraId="20208783" w14:textId="77777777" w:rsidR="002A559F" w:rsidRDefault="002A559F" w:rsidP="003F028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tjQ1MTY1NzazMDZS0lEKTi0uzszPAykwqQUAwVIV+iwAAAA="/>
  </w:docVars>
  <w:rsids>
    <w:rsidRoot w:val="003F028F"/>
    <w:rsid w:val="002A559F"/>
    <w:rsid w:val="00330ECA"/>
    <w:rsid w:val="003F028F"/>
    <w:rsid w:val="004260D1"/>
    <w:rsid w:val="004E2EA7"/>
    <w:rsid w:val="00882D58"/>
    <w:rsid w:val="008C77E3"/>
    <w:rsid w:val="00BD68E5"/>
    <w:rsid w:val="00C360D0"/>
    <w:rsid w:val="00D164FB"/>
    <w:rsid w:val="00D85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2DDD97"/>
  <w15:docId w15:val="{79BCC57A-A461-4765-8B2D-A7BB93B9D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F02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28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F0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028F"/>
  </w:style>
  <w:style w:type="paragraph" w:styleId="Footer">
    <w:name w:val="footer"/>
    <w:basedOn w:val="Normal"/>
    <w:link w:val="FooterChar"/>
    <w:uiPriority w:val="99"/>
    <w:unhideWhenUsed/>
    <w:rsid w:val="003F0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2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0</Pages>
  <Words>61</Words>
  <Characters>3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resh Vasupalli</dc:creator>
  <cp:lastModifiedBy>Vasupalli Naresh</cp:lastModifiedBy>
  <cp:revision>5</cp:revision>
  <dcterms:created xsi:type="dcterms:W3CDTF">2021-07-17T04:57:00Z</dcterms:created>
  <dcterms:modified xsi:type="dcterms:W3CDTF">2021-11-05T12:26:00Z</dcterms:modified>
</cp:coreProperties>
</file>